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A1D7" w14:textId="55C318A0" w:rsidR="002F3543" w:rsidRDefault="002F3543" w:rsidP="002F3543">
      <w:pPr>
        <w:pStyle w:val="Heading1"/>
      </w:pPr>
      <w:r>
        <w:t>Task 2</w:t>
      </w:r>
      <w:r>
        <w:t>.1</w:t>
      </w:r>
    </w:p>
    <w:p w14:paraId="45067731" w14:textId="77777777" w:rsidR="002F3543" w:rsidRPr="009D6CE2" w:rsidRDefault="002F3543" w:rsidP="002F3543">
      <w:pPr>
        <w:pStyle w:val="Heading2"/>
      </w:pPr>
      <w:r>
        <w:t>Normal Report</w:t>
      </w:r>
    </w:p>
    <w:p w14:paraId="24177496" w14:textId="77777777" w:rsidR="002F3543" w:rsidRDefault="002F3543" w:rsidP="002F3543">
      <w:pPr>
        <w:pStyle w:val="Heading3"/>
      </w:pPr>
      <w:r>
        <w:t>Daily Report</w:t>
      </w:r>
    </w:p>
    <w:p w14:paraId="32E0538B" w14:textId="77777777" w:rsidR="002F3543" w:rsidRDefault="002F3543" w:rsidP="002F3543">
      <w:r>
        <w:t xml:space="preserve">View Modules </w:t>
      </w:r>
    </w:p>
    <w:p w14:paraId="62F1C60C" w14:textId="77777777" w:rsidR="002F3543" w:rsidRDefault="002F3543" w:rsidP="002F3543">
      <w:pPr>
        <w:pStyle w:val="ListParagraph"/>
        <w:numPr>
          <w:ilvl w:val="0"/>
          <w:numId w:val="1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examsetup</w:t>
      </w:r>
      <w:proofErr w:type="spellEnd"/>
      <w:r>
        <w:t xml:space="preserve"> table</w:t>
      </w:r>
    </w:p>
    <w:p w14:paraId="7047B04B" w14:textId="77777777" w:rsidR="002F3543" w:rsidRDefault="002F3543" w:rsidP="002F3543">
      <w:pPr>
        <w:pStyle w:val="ListParagraph"/>
        <w:numPr>
          <w:ilvl w:val="0"/>
          <w:numId w:val="1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DateExam</w:t>
      </w:r>
      <w:proofErr w:type="spellEnd"/>
    </w:p>
    <w:p w14:paraId="094329B5" w14:textId="38772901" w:rsidR="002F3543" w:rsidRDefault="002F3543" w:rsidP="002F3543">
      <w:pPr>
        <w:pStyle w:val="ListParagraph"/>
        <w:numPr>
          <w:ilvl w:val="0"/>
          <w:numId w:val="1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examsetup</w:t>
      </w:r>
      <w:proofErr w:type="spellEnd"/>
      <w:r>
        <w:t>)</w:t>
      </w:r>
    </w:p>
    <w:p w14:paraId="4E6CE4C1" w14:textId="5EE784FE" w:rsidR="001544DE" w:rsidRPr="009D6CE2" w:rsidRDefault="001544DE" w:rsidP="001544DE">
      <w:r w:rsidRPr="001544DE">
        <w:drawing>
          <wp:inline distT="0" distB="0" distL="0" distR="0" wp14:anchorId="72E5ECA5" wp14:editId="3E7FA912">
            <wp:extent cx="5730030" cy="234638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6427" cy="234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3ACFD" w14:textId="77777777" w:rsidR="002F3543" w:rsidRDefault="002F3543" w:rsidP="002F3543">
      <w:pPr>
        <w:pStyle w:val="Heading3"/>
      </w:pPr>
      <w:r>
        <w:t>Weekly Report</w:t>
      </w:r>
    </w:p>
    <w:p w14:paraId="52305481" w14:textId="77777777" w:rsidR="002F3543" w:rsidRDefault="002F3543" w:rsidP="002F3543">
      <w:r>
        <w:t>Count number of registered student per module</w:t>
      </w:r>
    </w:p>
    <w:p w14:paraId="2326B69A" w14:textId="77777777" w:rsidR="002F3543" w:rsidRDefault="002F3543" w:rsidP="002F3543">
      <w:pPr>
        <w:pStyle w:val="ListParagraph"/>
        <w:numPr>
          <w:ilvl w:val="0"/>
          <w:numId w:val="2"/>
        </w:numPr>
      </w:pPr>
      <w:r>
        <w:t xml:space="preserve">This will display the information within the </w:t>
      </w:r>
      <w:proofErr w:type="spellStart"/>
      <w:r>
        <w:t>moduleinfo</w:t>
      </w:r>
      <w:proofErr w:type="spellEnd"/>
      <w:r>
        <w:t xml:space="preserve"> and </w:t>
      </w:r>
      <w:proofErr w:type="spellStart"/>
      <w:r>
        <w:t>studentmodule</w:t>
      </w:r>
      <w:proofErr w:type="spellEnd"/>
      <w:r>
        <w:t xml:space="preserve"> table</w:t>
      </w:r>
    </w:p>
    <w:p w14:paraId="1F37EE57" w14:textId="77777777" w:rsidR="002F3543" w:rsidRDefault="002F3543" w:rsidP="002F3543">
      <w:pPr>
        <w:pStyle w:val="ListParagraph"/>
        <w:numPr>
          <w:ilvl w:val="0"/>
          <w:numId w:val="2"/>
        </w:numPr>
      </w:pPr>
      <w:r>
        <w:t xml:space="preserve">The columns selected are </w:t>
      </w:r>
      <w:proofErr w:type="spellStart"/>
      <w:r>
        <w:t>ModuleCode</w:t>
      </w:r>
      <w:proofErr w:type="spellEnd"/>
      <w:r>
        <w:t>(</w:t>
      </w:r>
      <w:proofErr w:type="spellStart"/>
      <w:r>
        <w:t>studentmodule</w:t>
      </w:r>
      <w:proofErr w:type="spellEnd"/>
      <w:r>
        <w:t xml:space="preserve">), </w:t>
      </w:r>
      <w:proofErr w:type="spellStart"/>
      <w:r>
        <w:t>ModDesc</w:t>
      </w:r>
      <w:proofErr w:type="spellEnd"/>
      <w:r>
        <w:t xml:space="preserve">, </w:t>
      </w:r>
      <w:proofErr w:type="spellStart"/>
      <w:r>
        <w:t>NoOfStudents</w:t>
      </w:r>
      <w:proofErr w:type="spellEnd"/>
    </w:p>
    <w:p w14:paraId="3FBF4284" w14:textId="77777777" w:rsidR="002F3543" w:rsidRDefault="002F3543" w:rsidP="002F3543">
      <w:pPr>
        <w:pStyle w:val="ListParagraph"/>
        <w:numPr>
          <w:ilvl w:val="0"/>
          <w:numId w:val="2"/>
        </w:numPr>
      </w:pPr>
      <w:r>
        <w:t>The GROUP BY and HAVING clause is used</w:t>
      </w:r>
    </w:p>
    <w:p w14:paraId="2767A3A9" w14:textId="2BC2FF98" w:rsidR="002F3543" w:rsidRDefault="002F3543" w:rsidP="002F3543">
      <w:pPr>
        <w:pStyle w:val="ListParagraph"/>
        <w:numPr>
          <w:ilvl w:val="0"/>
          <w:numId w:val="2"/>
        </w:numPr>
      </w:pPr>
      <w:r>
        <w:t>COUNT function is also used</w:t>
      </w:r>
    </w:p>
    <w:p w14:paraId="72D43751" w14:textId="6BC8B0AF" w:rsidR="001544DE" w:rsidRPr="009D6CE2" w:rsidRDefault="001544DE" w:rsidP="001544DE">
      <w:r w:rsidRPr="001544DE">
        <w:drawing>
          <wp:inline distT="0" distB="0" distL="0" distR="0" wp14:anchorId="0D2F2BA7" wp14:editId="15376A48">
            <wp:extent cx="5730703" cy="2863969"/>
            <wp:effectExtent l="0" t="0" r="381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0441" cy="287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E5ED7" w14:textId="77777777" w:rsidR="002F3543" w:rsidRDefault="002F3543" w:rsidP="002F3543">
      <w:pPr>
        <w:pStyle w:val="Heading3"/>
      </w:pPr>
      <w:r>
        <w:lastRenderedPageBreak/>
        <w:t>Extra Report</w:t>
      </w:r>
    </w:p>
    <w:p w14:paraId="32892CC8" w14:textId="77777777" w:rsidR="002F3543" w:rsidRDefault="002F3543" w:rsidP="002F3543">
      <w:r>
        <w:t>Count number of students</w:t>
      </w:r>
    </w:p>
    <w:p w14:paraId="248A6A71" w14:textId="2007EC06" w:rsidR="001544DE" w:rsidRDefault="002F3543" w:rsidP="001544DE">
      <w:pPr>
        <w:pStyle w:val="ListParagraph"/>
        <w:numPr>
          <w:ilvl w:val="0"/>
          <w:numId w:val="3"/>
        </w:numPr>
      </w:pPr>
      <w:r>
        <w:t>Total number of students</w:t>
      </w:r>
    </w:p>
    <w:p w14:paraId="1A71822D" w14:textId="77777777" w:rsidR="002F3543" w:rsidRDefault="002F3543" w:rsidP="002F3543">
      <w:r>
        <w:t>Count number of modules</w:t>
      </w:r>
    </w:p>
    <w:p w14:paraId="0F9BB51E" w14:textId="77777777" w:rsidR="002F3543" w:rsidRDefault="002F3543" w:rsidP="002F3543">
      <w:pPr>
        <w:pStyle w:val="ListParagraph"/>
        <w:numPr>
          <w:ilvl w:val="0"/>
          <w:numId w:val="3"/>
        </w:numPr>
      </w:pPr>
      <w:r>
        <w:t>Total number of modules</w:t>
      </w:r>
    </w:p>
    <w:p w14:paraId="637FFF49" w14:textId="77777777" w:rsidR="002F3543" w:rsidRDefault="002F3543" w:rsidP="002F3543">
      <w:r>
        <w:t>Count number of lecturer</w:t>
      </w:r>
    </w:p>
    <w:p w14:paraId="407186FC" w14:textId="6AF6689C" w:rsidR="002F3543" w:rsidRDefault="002F3543" w:rsidP="002F3543">
      <w:pPr>
        <w:pStyle w:val="ListParagraph"/>
        <w:numPr>
          <w:ilvl w:val="0"/>
          <w:numId w:val="3"/>
        </w:numPr>
      </w:pPr>
      <w:r>
        <w:t>Total number of lecturers</w:t>
      </w:r>
    </w:p>
    <w:p w14:paraId="0A181EFD" w14:textId="55F29A06" w:rsidR="001544DE" w:rsidRDefault="001544DE" w:rsidP="001544DE">
      <w:r w:rsidRPr="001544DE">
        <w:drawing>
          <wp:inline distT="0" distB="0" distL="0" distR="0" wp14:anchorId="570BA8E0" wp14:editId="228145A9">
            <wp:extent cx="5731510" cy="2363638"/>
            <wp:effectExtent l="0" t="0" r="254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4044" cy="2364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47DD" w14:textId="77777777" w:rsidR="002F3543" w:rsidRDefault="002F3543" w:rsidP="002F3543">
      <w:r>
        <w:t>Modules and Lecturer Information</w:t>
      </w:r>
    </w:p>
    <w:p w14:paraId="6255CCB7" w14:textId="77777777" w:rsidR="002F3543" w:rsidRDefault="002F3543" w:rsidP="002F3543">
      <w:pPr>
        <w:pStyle w:val="ListParagraph"/>
        <w:numPr>
          <w:ilvl w:val="0"/>
          <w:numId w:val="3"/>
        </w:numPr>
      </w:pPr>
      <w:r>
        <w:t>Displays the module information and links it up with the lecturer information and exam date</w:t>
      </w:r>
    </w:p>
    <w:p w14:paraId="109B63BF" w14:textId="77777777" w:rsidR="002F3543" w:rsidRDefault="002F3543" w:rsidP="002F3543">
      <w:pPr>
        <w:pStyle w:val="ListParagraph"/>
        <w:numPr>
          <w:ilvl w:val="0"/>
          <w:numId w:val="3"/>
        </w:numPr>
      </w:pPr>
      <w:r>
        <w:t>These are the tables used (</w:t>
      </w:r>
      <w:proofErr w:type="spellStart"/>
      <w:r w:rsidRPr="007064D8">
        <w:t>moduleleader</w:t>
      </w:r>
      <w:proofErr w:type="spellEnd"/>
      <w:r w:rsidRPr="007064D8">
        <w:t xml:space="preserve">, </w:t>
      </w:r>
      <w:proofErr w:type="spellStart"/>
      <w:r w:rsidRPr="007064D8">
        <w:t>moduleinfo</w:t>
      </w:r>
      <w:proofErr w:type="spellEnd"/>
      <w:r w:rsidRPr="007064D8">
        <w:t xml:space="preserve">, </w:t>
      </w:r>
      <w:proofErr w:type="spellStart"/>
      <w:r w:rsidRPr="007064D8">
        <w:t>staffinfo</w:t>
      </w:r>
      <w:proofErr w:type="spellEnd"/>
      <w:r w:rsidRPr="007064D8">
        <w:t xml:space="preserve">, </w:t>
      </w:r>
      <w:proofErr w:type="spellStart"/>
      <w:r w:rsidRPr="007064D8">
        <w:t>examsetup</w:t>
      </w:r>
      <w:proofErr w:type="spellEnd"/>
      <w:r>
        <w:t>)</w:t>
      </w:r>
    </w:p>
    <w:p w14:paraId="344E5301" w14:textId="09F4FBD0" w:rsidR="002F3543" w:rsidRDefault="002F3543" w:rsidP="002F3543">
      <w:pPr>
        <w:pStyle w:val="ListParagraph"/>
        <w:numPr>
          <w:ilvl w:val="0"/>
          <w:numId w:val="3"/>
        </w:numPr>
      </w:pPr>
      <w:r>
        <w:t xml:space="preserve">The table is then ordered by </w:t>
      </w:r>
      <w:proofErr w:type="spellStart"/>
      <w:r>
        <w:t>ModuleCode</w:t>
      </w:r>
      <w:proofErr w:type="spellEnd"/>
      <w:r>
        <w:t>(</w:t>
      </w:r>
      <w:proofErr w:type="spellStart"/>
      <w:r>
        <w:t>moduleleader</w:t>
      </w:r>
      <w:proofErr w:type="spellEnd"/>
      <w:r>
        <w:t>)</w:t>
      </w:r>
    </w:p>
    <w:p w14:paraId="166D221F" w14:textId="0A956A14" w:rsidR="001544DE" w:rsidRDefault="001544DE" w:rsidP="001544DE">
      <w:r w:rsidRPr="001544DE">
        <w:drawing>
          <wp:inline distT="0" distB="0" distL="0" distR="0" wp14:anchorId="21132CBA" wp14:editId="0A8E7288">
            <wp:extent cx="5731510" cy="2639683"/>
            <wp:effectExtent l="0" t="0" r="2540" b="889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4916" cy="2641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252E" w14:textId="77777777" w:rsidR="002F3543" w:rsidRDefault="002F3543" w:rsidP="002F3543">
      <w:pPr>
        <w:pStyle w:val="Heading2"/>
      </w:pPr>
      <w:r>
        <w:lastRenderedPageBreak/>
        <w:t>MIS Report</w:t>
      </w:r>
    </w:p>
    <w:p w14:paraId="2E462B0E" w14:textId="77777777" w:rsidR="002F3543" w:rsidRDefault="002F3543" w:rsidP="002F3543">
      <w:pPr>
        <w:pStyle w:val="Heading3"/>
      </w:pPr>
      <w:r>
        <w:t>MIS Report 1</w:t>
      </w:r>
    </w:p>
    <w:p w14:paraId="54EE8DA7" w14:textId="15CC9211" w:rsidR="002F3543" w:rsidRDefault="002F3543" w:rsidP="002F3543">
      <w:r>
        <w:t>3D Bar graph of modules with most registered student</w:t>
      </w:r>
    </w:p>
    <w:p w14:paraId="640C54AA" w14:textId="49E32003" w:rsidR="001544DE" w:rsidRPr="00476D93" w:rsidRDefault="001544DE" w:rsidP="002F3543">
      <w:r w:rsidRPr="001544DE">
        <w:drawing>
          <wp:inline distT="0" distB="0" distL="0" distR="0" wp14:anchorId="294FE164" wp14:editId="77A855BC">
            <wp:extent cx="6011350" cy="2044460"/>
            <wp:effectExtent l="0" t="0" r="0" b="0"/>
            <wp:docPr id="5" name="Picture 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ox and whisk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27128" cy="204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D2A24" w14:textId="77777777" w:rsidR="002F3543" w:rsidRDefault="002F3543" w:rsidP="002F3543">
      <w:pPr>
        <w:pStyle w:val="Heading3"/>
      </w:pPr>
      <w:r>
        <w:t>MIS Report 2</w:t>
      </w:r>
    </w:p>
    <w:p w14:paraId="1A068531" w14:textId="2F52F3E5" w:rsidR="002F3543" w:rsidRDefault="002F3543" w:rsidP="002F3543">
      <w:r>
        <w:t>Bar graph with top module submissions</w:t>
      </w:r>
    </w:p>
    <w:p w14:paraId="1C6370E9" w14:textId="226B818C" w:rsidR="001544DE" w:rsidRPr="00476D93" w:rsidRDefault="001544DE" w:rsidP="002F3543">
      <w:r w:rsidRPr="001544DE">
        <w:drawing>
          <wp:inline distT="0" distB="0" distL="0" distR="0" wp14:anchorId="1155989A" wp14:editId="77005FA5">
            <wp:extent cx="5951855" cy="2268747"/>
            <wp:effectExtent l="0" t="0" r="0" b="0"/>
            <wp:docPr id="6" name="Picture 6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r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7909" cy="227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061AD" w14:textId="77777777" w:rsidR="002F3543" w:rsidRDefault="002F3543" w:rsidP="002F3543">
      <w:pPr>
        <w:pStyle w:val="Heading3"/>
      </w:pPr>
      <w:r>
        <w:t>MIS Report 3</w:t>
      </w:r>
    </w:p>
    <w:p w14:paraId="661FD827" w14:textId="77777777" w:rsidR="002F3543" w:rsidRPr="00476D93" w:rsidRDefault="002F3543" w:rsidP="002F3543">
      <w:r>
        <w:t>Pie chart of top 5 modules average</w:t>
      </w:r>
    </w:p>
    <w:p w14:paraId="7FF86A22" w14:textId="5F918497" w:rsidR="000F2948" w:rsidRDefault="001544DE">
      <w:r w:rsidRPr="001544DE">
        <w:drawing>
          <wp:inline distT="0" distB="0" distL="0" distR="0" wp14:anchorId="33A60B1D" wp14:editId="53A0EC2E">
            <wp:extent cx="6185140" cy="2298700"/>
            <wp:effectExtent l="0" t="0" r="6350" b="6350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5404" cy="229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29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87074"/>
    <w:multiLevelType w:val="hybridMultilevel"/>
    <w:tmpl w:val="CB24C39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465CDC"/>
    <w:multiLevelType w:val="hybridMultilevel"/>
    <w:tmpl w:val="4244AB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50390B"/>
    <w:multiLevelType w:val="hybridMultilevel"/>
    <w:tmpl w:val="2F3699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5210764">
    <w:abstractNumId w:val="2"/>
  </w:num>
  <w:num w:numId="2" w16cid:durableId="619334974">
    <w:abstractNumId w:val="0"/>
  </w:num>
  <w:num w:numId="3" w16cid:durableId="20851776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MrUwMTAyMLEws7BQ0lEKTi0uzszPAykwrAUAtuqvMiwAAAA="/>
  </w:docVars>
  <w:rsids>
    <w:rsidRoot w:val="000B16BF"/>
    <w:rsid w:val="000B16BF"/>
    <w:rsid w:val="000F2948"/>
    <w:rsid w:val="001544DE"/>
    <w:rsid w:val="002F3543"/>
    <w:rsid w:val="00463E86"/>
    <w:rsid w:val="007C2B67"/>
    <w:rsid w:val="00963091"/>
    <w:rsid w:val="00B41C39"/>
    <w:rsid w:val="00D9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69FEB6"/>
  <w15:chartTrackingRefBased/>
  <w15:docId w15:val="{700B6FE5-234F-4C73-B72C-954DF56C3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543"/>
  </w:style>
  <w:style w:type="paragraph" w:styleId="Heading1">
    <w:name w:val="heading 1"/>
    <w:basedOn w:val="Normal"/>
    <w:next w:val="Normal"/>
    <w:link w:val="Heading1Char"/>
    <w:uiPriority w:val="9"/>
    <w:qFormat/>
    <w:rsid w:val="00D956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F35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56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3E86"/>
    <w:pPr>
      <w:outlineLvl w:val="9"/>
    </w:pPr>
  </w:style>
  <w:style w:type="paragraph" w:styleId="NoSpacing">
    <w:name w:val="No Spacing"/>
    <w:link w:val="NoSpacingChar"/>
    <w:uiPriority w:val="1"/>
    <w:qFormat/>
    <w:rsid w:val="00D956C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956CD"/>
  </w:style>
  <w:style w:type="paragraph" w:styleId="ListParagraph">
    <w:name w:val="List Paragraph"/>
    <w:basedOn w:val="Normal"/>
    <w:uiPriority w:val="34"/>
    <w:qFormat/>
    <w:rsid w:val="00D956C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35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F354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68</Words>
  <Characters>962</Characters>
  <Application>Microsoft Office Word</Application>
  <DocSecurity>0</DocSecurity>
  <Lines>8</Lines>
  <Paragraphs>2</Paragraphs>
  <ScaleCrop>false</ScaleCrop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U AIGBEKAEN</dc:creator>
  <cp:keywords/>
  <dc:description/>
  <cp:lastModifiedBy>C U AIGBEKAEN</cp:lastModifiedBy>
  <cp:revision>3</cp:revision>
  <dcterms:created xsi:type="dcterms:W3CDTF">2023-02-02T15:37:00Z</dcterms:created>
  <dcterms:modified xsi:type="dcterms:W3CDTF">2023-02-02T15:41:00Z</dcterms:modified>
</cp:coreProperties>
</file>